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วัดและประเมินผลการเรียนรู้</w:t>
      </w:r>
      <w:r>
        <w:t xml:space="preserve"> </w:t>
      </w:r>
      <w:r>
        <w:t xml:space="preserve">(บ่าย)</w:t>
      </w:r>
      <w:r>
        <w:t xml:space="preserve"> </w:t>
      </w:r>
      <w:r>
        <w:t xml:space="preserve">090866</w:t>
      </w:r>
      <w:r>
        <w:t xml:space="preserve"> </w:t>
      </w:r>
      <w:r>
        <w:t xml:space="preserve">ปลา</w:t>
      </w:r>
      <w:r>
        <w:t xml:space="preserve"> </w:t>
      </w:r>
      <w:r>
        <w:t xml:space="preserve">มาริก</w:t>
      </w:r>
    </w:p>
    <w:p>
      <w:pPr>
        <w:pStyle w:val="Date"/>
      </w:pPr>
      <w:r>
        <w:t xml:space="preserve">วันศุกร์ที่</w:t>
      </w:r>
      <w:r>
        <w:t xml:space="preserve"> </w:t>
      </w:r>
      <w:r>
        <w:t xml:space="preserve">11</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นวัฒน์) บัตรภาพ อาจจะบัตรภาพขึ้นมา นี่คือภาพขึ้นมาภาพหนึ่ง อันนี้คือภาพช้าง นักเรียนเห็นภาพนี้ไหม ช้างเป็นสิ่งมีชีวิต เคลื่อนที่ได้ต้องการที่อยู่ ต้องการที่อยู่ ต้องการอาหาร และอาศัยอยู่บนบก จึงเรียกว่าช้างสัตว์บก แล้วก็จะหยิบภาพที่ 2 มา เป็นภาพกุ้ง กุ้งเป็นสิ่งมีชีวิตต้องการที่อยู่ต้องการอาหารกุ้งอาศัยอยู่ในน้ำจึงเรียกว่า สัตว์น้ำ ยกตัวอย่างการใช้บัตรภาพใช้วิธีอื่นก็ได้สอนไปเรื่อย ๆ ไปเรื่อย ๆ ต้องมีการถามระหว่างเรียน เมื่อสอนเต้นชั่วโมง ครูอาจทำการ Quiz ตอบด้วย ให้มันตรงกับที่ 2 บัตรภาพมาชุดหนึง 15 ยกขึ้นถาม นักเรียนะเหรูปมานี่ไหมมาเป็นสิ่งมีชีวิตไหมก็ตอบเป็นทับเส้นค่ะ ต้องการที่อยู่ไหม ต้องการค่ะ กินอาหารได้ไหม กินอาหารได้ค่ะ อาศัยอยู่ที่ไหน บนบกค่ะ บกครับ ถูกต้อง เอาภาพของปลา ซึ่งเด็กก็คงจะตอบว่าเป็นสัตว์น้ำ ตอบได้ในปริมาณที่เรากำหนดไว้ เช่น ภาพสเก็ตภาพประสบความสำเร็จวัดผลตามจุดประสงค์ เรียบร้อย แล้วก็ไปเรียนเรื่องใหม่ ถ้าไม่ประสบความสำเร็จ อาจจะต้องสอนทบทวน ซ่อมเสริม จากนั้นก็ ทำการวัดซ้ำ การบ้าน ถ้าไม่ผ่านอีกปัญหาแก้ลำบากก็ต้องทำวิจัยในชั้นเรียนรหัส รวมความแล้วทั้งหมดนี่เราเรียกว่าOLE ก็คืิอความสัมพันธ์ระหว่างจุดประสงค์การเรียนรู้ หรือจุดประสงค์เชิงพฤติกรรม หรือเรียกว่า O หลักในการจัดการเรียนการสอนอื่น ๆ วิธีใดอุปกรณ์ใด อย่างไรก็ได้ ขอให้บรรลุตาม O เมื่อสอนเสร็จทำการวัดและประเมินผล วัดให้ตรงจุดประสงค์ เราเรียกว่า</w:t>
      </w:r>
      <w:r>
        <w:t xml:space="preserve"> </w:t>
      </w:r>
      <w:r>
        <w:t xml:space="preserve">“</w:t>
      </w:r>
      <w:r>
        <w:t xml:space="preserve">OLE</w:t>
      </w:r>
      <w:r>
        <w:t xml:space="preserve">”</w:t>
      </w:r>
      <w:r>
        <w:t xml:space="preserve"> </w:t>
      </w:r>
      <w:r>
        <w:t xml:space="preserve">การว อาทิตย์ที่แล้วแล้ว อาจจะมีการวัดทั้งก่อนเรียน ระหว่างเรียนหลังเรียน เราสามารถวัดได้ทั้ง 3 ระยะ เพื่อที่จะจัดการเรียนการสอนให้มันเหมาะสมและบรรลุเป้าหมายนะครับ ดูอีกภาพหนึ่ง ภาพนี้จำลองการสอน จำลองการสอนแล้วกัน ครูสมมติว่านักเรียนอ่านไม่ออก นักเรียนเขียนไม่ได้ นักเรียนคิดเลขไม่เป็น นักเรียนเล่าเรื่องตามภาพไม่ได้ เราก็ต้องการนักเรียนจากอ่านไม่ออก เป็นอ่านออก จากเขียนไม่ได้ เป็นเขียนได้ จากคิดเลขไม่เป็น ให้คิดเลขเป็น จากเล่าเรื่องไม่ได้ให้เล่าเรื่องได้ อยากคำนวณเลข 2 หลัก เลข 2 หลักอย่างนี้เป็นต้นการที่เด็กจะเปลี่ยนแปลงจากอ่านไม่ออกเป็นอ่านออก จากเขียนไม่ได้เป็นเขียนได้ต้องอาศัยเครื่องมือช่วย เครื่องมือนั้นเราเรียกกันว่า นวัตกรรมหรือสิ่งทดลอง นวัตกรรม นวัตกรรมนั้นก็จะเป็นสื่อก็ได้ อุปกรณ์เหมือนสาขาเรา อาจจะเป็นเทคนิควิธีใช้วิธีสอน จัดเข้าไปทำไม เข้าไปเพื่อให้เขาเปลี่ยนจากอ่านไม่ออก เป็นอ่านออก เขียนไม่ได้ เป็นเขียนได้ คิดเลขเป็น เพราะฉะนั้น สาขาที่เราเรียน วิชขาเป็นสาขาที่เปลี่ยนแปลงจากทำไม่ได้ให้ทำได้ เรียกเครื่องมือชนิดใดเหมือนกัน เครื่องมือที่ใช้ในการเรียนการสอน เมื่อพัฒนาไปแล้วเราก็ต้องทำการวัดและประเมิน วัดและประเมิน ถ้าเราไม่วัดและประเมินเราก็จะไม่รู้ว่าประสบความสำเร็จหรือเปล่าในการเรียน เราเรียกตรงนี้ว่า</w:t>
      </w:r>
      <w:r>
        <w:t xml:space="preserve"> </w:t>
      </w:r>
      <w:r>
        <w:t xml:space="preserve">“</w:t>
      </w:r>
      <w:r>
        <w:t xml:space="preserve">เครื่องมือในการเก็บข้อมูล</w:t>
      </w:r>
      <w:r>
        <w:t xml:space="preserve">”</w:t>
      </w:r>
      <w:r>
        <w:t xml:space="preserve"> </w:t>
      </w:r>
      <w:r>
        <w:t xml:space="preserve">เครื่องมือวัดซึ่งอาจจะเป็นการซ้อม การสังเกตการสัมภาษณ์ วิธีซึ่งในการวัดเก็บข้อมูล ตอนนี้แถบข้อความยังไม่ออกนะครับ แต่อาจจะเก็บตั้งแต่ก่อนเรียน ก่อนเก็บได้ 2 ระยะ คือ เก็บก่อนก่อนเรียน จุดประสงค์การเรียนการสอนเรียกว่า O กับกิจกรรมการเรียนการสอน ก็คือ L แล้วก็การวัดประเมินผล ก็คือ E O คืออะไร O คือ Objective คือ จุดประสงค์พฤติกรรมการเรียนรู้ L ก็คือ Learning การจัดการเรียนรู้ Evaluation การวัดและประเมินผล เรียกสามตัวนี่ว่า แต่งงานเข้าหอวันแรกก็ยุ่งยากหน่อยนะ สวัสดีทุกคนนะครับ แล้วก็สวัสดีพี่ล่ามนะ เช็กชื่อศิรินภาบอกว่าครบแล้วก็ครบนะ วันนี้เราจะเรียนบทที่ 2 บทที่ 2 เอกสารไฟล์ที่ส่งไปนะแล้ว ก็จะมีไฟล์อีกไฟล์ คือ ภาคผนวก ขไข่ มันจะเป็นแบบฝึกหัด ทีนี้ครูก็ไม่รู้ว่ามันเปิดกล้องแบบไหน เลยใช้การเปิดคลิปขึ้นก็แล้วกัน เดี๋ยวระบบมันจะ วุ่นวายก็เลยเอาเปิดคลิปก่อน วันนี้เราจะคลิปนี้ มันจะมีทั้งเอกสารและมีส่วนที่เพิ่มเติม แสดงความเข้าใจ พอเราเปิดคลิปไปมันก็จะมีการทำแบบฝึกหัด ทีนี้คลิปมีอะไรบ้าง คลิปบทที่ 2 น่ะมันจะมีทั้งหมด 1 2 3 คลิป เดี๋ยวลองดูสิิบทที่ 2 น่าจะมีทั้งหมด 4 คลิป คลิป 0.1 17 นาที คลิป 0.2 16 นาที คลิป 0.3 40 นาที และคลิป 0.4 26 นาที ครูจะเปิด 2 คลิปแรกก่อน คลิป 0.1 02 17:16 เปิดต่อเนื่องกันเลย เกือบ 2 คลิปน่าจะทำแบบฝึกหัดกันทีนึงแล้วตอบสดนะครับ ตอบสด จากนั้นเราก็จะเปิดอีก 2 คลิป คือ คลิป 3 กับคลิป 4 แล้วเราก็ทำไปทีนึงทั้งหมดวันนี้ เริ่มนะ คลิปแรกจะมีความยาว 17 นาที ในนี้จะมีข้อความแทรกของตอนอัดคลิป บทนี้นะครับ บทนี้นะครับ วันนี้ บทที่ 2 บทที่ 2 การเรียนเรื่องมุ่งหมายทางการศึกษา พูดถึงจุดหมายทางการศึกษานะครับ อันแรกที่เราจะต้องเรียน ก็คือความสัมพันธ์ระหว่างจุดมุ่งหมายการเรียนการสอน การวัดและประเมินผล ครูก็จะใช้เอกสารนี้ในการอธิบายนะครับ หัวข้อ คือ ความสัมพันธ์ระหว่างการเรียนการสอน หรือเรียกว่า O กับกิจกรรมการเรียนการสอน ก็คือ L แล้วก็การวัดประเมินผล ก็คือ E O คืออะไร Objective จุดประสงค์ ก็คือ Learning ก็คือการจัดการเรียนรู้ แล้ว E Evaluation การวัดและประเมินผล เรียก 3 ตัวนี้ว่า OLE เรียกย่อ ๆ ว่า OLE ในการจัดการเรียนการสอนนะครับ ทุกครั้งเลย คุณครูจะต้องเข้าไปห้องเรียน พร้อมกับสิ่งที่เรียกว่า</w:t>
      </w:r>
      <w:r>
        <w:t xml:space="preserve"> </w:t>
      </w:r>
      <w:r>
        <w:t xml:space="preserve">“</w:t>
      </w:r>
      <w:r>
        <w:t xml:space="preserve">O</w:t>
      </w:r>
      <w:r>
        <w:t xml:space="preserve">”</w:t>
      </w:r>
      <w:r>
        <w:t xml:space="preserve">ู หรือ Objective คุณครูจะเข้าไปสอนในแต่ละครั้ง คุณครูจะต้องไปการเรียนการสอน ต้องการให้เกิดขึ้นกับผู้เรียนเพราะฉะนั้น ครูจะต้องเข้าไปพร้อมกับ O หากครูไม่เข้าไปพร้อมกับ O ครูเข้าไปไม่พร้อมจุดประสงค์สอนนักเรียนให้เกิดอะไรขึ้นNissan รุ่นอะไร คุณครูก็จะเล่าเรื่องออกนอกลู่นอกทางรถไปวนมาเล่าเรื่องตนเองเล่าเรื่องโควิด เอาเรื่องเหตุการณ์อะไรไปทั่ว 4-5 นาที ยังไม่เกิน 10 กว่านาที ก็ปิดClass ไป แต่ว่าวันนั้นไม่รู้เลยว่าพูดเล่นที่ดีครูจะต้องเข้าไปพร้อมกับ O สมมุติว่าตอนนี้เราเป็นนักเรียนชั้น ป.2 ป. 1 แล้วกันเราวันนี้ครูมาพร้อมกับจุดประสงค์ ครูมาพร้อมกับ O ที่ว่านักเรียนจำแนกสัตว์บก สัตว์น้ำได้ วันนี้ครูมาพร้อมกับสิ่งนี้ ครูเข้าสอนพวก ซึ่งเป็นนักเรียนชั้น ป. 1 เราวันนี้ตั้งเป้าหมายว่าเรียนเสร็จแล้วพวกเราทุกคนจะสามารถจำแนกอะไรเป็นสัตว์บก อะไรเป็นสัตว์น้ำ นี่คือเป้าหมายความสำเร็จ ที่ต้องการให้เกิดขึ้นกับนักเรียนวันนี้นะครับ เมื่อครูตั้งเป้าหมายเสร็จ นี่ครูต้องทำ ก็คือGoogle การเรียนการสอน เราก็ต้องจัดการเรียนการสอนเรื่อง สัตว์บก สัตว์น้ำนะ เราก็จะสอนเรื่องสัตว์บกสัตว์น้ำ เรียนรู้เรื่องสัตว์บกสัตว์น้ำ โดยมีเป้าหมายว่านักเรียนจะต้องจำแนกแปลว่าอะไร เป็นสัตว์บก ตอนสอนหรือ L นี่ ตอนสอนหรือ L นี่ จะสอนโดยใช้สื่ออุปกรณ์ เช่น แบบฝึก ใบงาน แบบฝึก ใบงาน ใบกิจกรรมอะไรก็ได้ หรือจะสอนโดยใช้วิธีสอน เช่น วิธีสอนแบบบรรยาย ใช้วิธีสอนสอนแบบ Stab หรือจะใช้ผสมใช้วิธีอะไรก็ได้ ในการจัดการเรียนรู้ ใช้อุปกรณ์อะไรก็ได้ผสมก็ได้ ให้บรรลุ ตามสอน พวกเรานะครับ อาจจะใช้วีดิทัศน์เรื่องสัตว์บกกับน้ำ อาจจะสอนโดยใช้รูป อาจจะสอนโดยใช้ใบงาน ใช้แบบจำลอง อาจจะสอนโดยใช้อินเทอร์เน็ต หรือใช้วิธีการผสม อย่างไรก็ได้ ขอให้นักเรียนประสบความสำเร็จตามวัตประสงค์แสดงว่า L เมื่อเราสอนเสร็จเราก็อยากจะรู้ว่าผู้เรียนประสบความสำเร็จหรือไม่ครับ ก็อยากรู้ว่าผู้เรียนประสบความสำเร็จหรือไม่ เราก็ต้องทำการวัดและประเมินผล เราก็ต้องทำการวัดและประเมินผล ก็จัด O พอจะสอนสอนเสร็จ วัดตามอะไร วัดตามจุดประสงค์ นักเรียนจำแนกสัตว์บกสัตว์น้ำได้หรือยังนะครับ เขาเรียกตรงนี้ว่า E หรือการวัดและประเมิน จะใช้การถาม ทำแบบฝึกหัด สอบ แบบไหนก็ได้ แต่มันต้องถามให้ตรงกับ O คือ ถามให้จำแนกสัตว์บกสัตว์น้ำนะครับ ถ้าการถามนั้น สมมติเราใช้การสอบก็ๆด้ สอบ 10 ข้อตอบได้แค่ 2 ข้อ แปลว่าเด็กไม่น่าจะประสบความสำเร็จในการเรียนนะวันนี้ วิธีปกติ ปกติทำให้เด็กแก้ไขปัญหา ทำให้มันยังไม่ได้ นำไปสู่การทำวิจัยในชั้นเรียนเพื่อแก้ปัญหานะครับ อีกรอบ วันนี้ครููเข้ามาพร้อมกับจำแนกสัตว์บกสัตว์น้ำได้นะครับ ก็เอา O จุดประสงค์นี้ไปสอน ครูก็จะอาจจะยกภาพขึ้นมาภาพหนึ่ง นี่เป็นภาพช้าง ให้นักเรียนดูภาพ นักเรียนเห็นภาพนี้ไหม ช้างเป็นสิ่งมีชีวิตเคลื่อนที่ได้ ต้องการที่อยู่นะครับ ต้องการที่อยู่ ต้องการอาหาร และอาศัยอยู่บนบก จึงเรียกว่าช้าง ว่าสัตว์บก หยิบภาพที่ 2 มา นักเรียนเห็นภาพนี้ไหม กุ้งเป็นสิ่งมีชีวิต เรื่องที่ได้ อาหาร กุ้งอาศัยอยู่ในน้ำ เป็นเรียกว่า</w:t>
      </w:r>
      <w:r>
        <w:t xml:space="preserve"> </w:t>
      </w:r>
      <w:r>
        <w:t xml:space="preserve">“</w:t>
      </w:r>
      <w:r>
        <w:t xml:space="preserve">สัตว์น้ำซึ่งตอนนี้ครูยกตัวอย่างโดยใช้บัตรภาพ สอนไปเรื่อย ๆ ไปเรื่อย อาจจะมีการถามระหว่างเรียน ตอบให้มันตรงกับที่สอน ครูอาจจะยกบัตรภาพขึ้นถามนักเรียนเห็นรูปม้าใช่ไหมสิ่งมีชีวิตไหม นักเรียนก็ตอบ เป็นครับ เป็นค่ะ ต้องการที่อยู่ไหม กินอาหารได้ไหม กินอาหารได้ค่ะ อาศที่ไหนบนบกค่ะ ครับ มาเป็นสิ่งมีคลิปถูกต้องเอาภาพของเด็ก เด็กตอบได้ในปริมาณที่เรากำหนดไว้ เช่น15 8 7 ภาพประสบความสำเร็จ ถ้าไม่ประสบความสำเร็จ อาจจะต้องสอนทบทวน ต้องเสริม ต้องฝึกบางอย่าง จากนั้นก็วัดซ้ำ ถ้าไม่ผ่านอีกปัญหาแก้ลำบากก็ต้องทำวิจัยในชั้นเรียน รวมความแล้วทั้งหมดนี่เราเรียกว่า OLE ความสัมพันธ์ระหว่างจุดประสงค์การเรียนรู้ หรือ O พฤติกรรม เรานำจุดประสงค์ พฤติกรรมนี้ วันนี้ในการจัดการเรียนการสอน วิธีใดอุปกรณ์ใด อย่างไรก็ได้ ขอให้บรรลุตามครู เมื่อสอนเสร็จเวลาวัดตรงจุดประสงค์ เราเรียกว่า OLE การวัดจุดประสงค์ เราเรียนอาทิตย์ที่แล้วแล้ว อาจจะมีการวัดทั้งก่อนเรียน ระหว่างเรียน แล้วก็หลังเรียน เราสามารถวัดได้ทั้ง 3 ระยะ เพื่อที่จะจัดมันเหมาะสมและบรรลุเป้าหมาย ดูอีกภาพหนึ่ง ภาพนี้จำลองการสอน จำลองการสอนแล้วกัน ครูสมมติว่านักเรียนอ่านไม่ออก นักเรียนเขียนไม่ได้ นักเรียนคิดเลขไม่เป็น นักเรียนเล่าเรื่องตามภาพไม่ได้ เราก็ต้องการนักเรียนจากอ่านไม่ออก เป็นอ่านออก จากเขียนไม่ได้ เป็นเขียนได้ จากคิดเลขไม่เป็น ให้คิดเลขเป็น จเล่าเรื่องไม่ได้ให้เราเรื่องได้อย่างนี้เป็นต้น การที่เด็กจะเปลี่ยนแปลงจากอ่านไม่ออกเป็นอ่านออก จากเขียนไม่ได้เป็นเขียนได้อย่างนี้ มันต้องอาศัยเครื่องมือช่วย เครื่องมือนั้นเราเรียกกันว่า นวัตกรรม นวัตกรรม นวัตกรรมนั้นก็อาจจะเป็นสื่อก็ได้ สื่ออุปกรณ์เหมือนสาขาเรา เทคนิควิธีใช้วิธีสอนเอาไปทำไม จัดเข้าไปเพื่อให้เขาเปลี่ยน จากอ่านไม่ออก เขียนไม่ได้ ให้คิดเลขเป็น ฉะนั้น ที่สาขาก็เก็บเป็นสาขาที่เปลี่ยนแปลงจากทำไม่ได้เป็นทำได้นะครับ เราเรียกเครื่องมือชนิดหนึ่งเหมือนกัน เครื่องมือที่ใช้ในการเรียนการสอน เมื่อพัฒนาไปแล้วเราก็ต้องทำการวัด วัดและประเมิน เราก็จะไม่รู้ว่าประสบความสำเร็จหรือเปล่า เราเรียกเครื่องมือในการเก็บข้อมูล หรือเครื่องมือวัดนั่นเอง ซึ่งอาจจะเป็นการสอบ การสังเกตและเก็บข้อมูล แต่ก่อนให้ 2 ระยะที่เก็บก่อนเรียน Pre-test และเก็บระหว่างเรียน และเก็บ Post-test ก็คือหลังเนรีคืนหลังเราก็เอามาเทียบกันได้ว่าประสบความสำเร็จหรือเปล่า มันจะมี 2 ตัว เปลี่ยนแปล งเปลี่ยนให้เขา คือ เครื่องมือที่ใช้ในการข้อมูลหรือจริงหรือไม่อย่างไร ทั้งหมดนี่ เราเรียกมันว่าความสัมพันธ์ หัวข้อแรกเลยนะครับ เป็นความสัมพันธ์ระหว่างจุดมุ่งหมายระหว่างการเรียนการสอนหรือ Pro กับการจัดการเรียนการสอน แล้วก็การวัดและประเมินผล หรือ E รวมความ OLE เป็นหัวใจของการเรียนการสอนในแต่ละวัน เอาล่ะ ครูคิดว่าครูจะ Stop Share ครูจะ Stop อย่างไร ก็มาแล้วก็แชร์ ตอนนี้ผ่านไปแล้วเรื่องที่ 1 OLE การจัดการเรียนการสอน การจำแนกพฤติกรรมทางการการจำแนก การศึกษา ตอนนี้พวกเราเห็นหน้าจอครูไหม โอเค เราจะจำแนกหัวข้อการจำแนกพฤติกรรมทางการศึกษา จริง ๆ คำว่า</w:t>
      </w:r>
      <w:r>
        <w:t xml:space="preserve">”</w:t>
      </w:r>
      <w:r>
        <w:t xml:space="preserve">พฤติกรรมศึกษา" แปลง่าย ๆ ก็คือมุ่งหมายนั่นแหละ แต่เขาคิดคำศัพท์มา เพื่อให้เห็นความแตกต่างนะครับ เพราะฉะนั้น พฤติกรรมทางการศึกษา ก็คือการเปลี่ยนแปลงพฤติกรรม ต้องการมีทั้งหมด 3 ด้าน เราเรียกอย่างเป็นทางการว่า Taxonomy of Educational Objectives หรือ พฤติกรรมทางการศึกษาแบ่งเป็น 3 กลุ่ม กลุ่มที่ 1 เราเรียกว่า พุทธิพิสัย หรือ Cognitive Domain พุทธิพิสัย เป็นพฤติกรรมทางด้านสติปัญญาของผู้เรียน แสดงว่าในการจัดการเรียนการสอนนี่ มุ่งเปลี่ยนแปลงพัฒนาสติปัญญาของผู้เรียน นอกจากพุทธิพิสัยแล้ว ก็จะมีจิตพิสัย หรือ Affective Domainwestinนอกจากจะมุ่งพัฒนาสติปัญญาผู้เรียน แล้วยังมุ่งพัฒนาในเรื่องจิตใจอารมณ์ จิตใจ อารมความรู้สึกใจอารมณ์ความรู้สึกของผู้เรียนแล้ว ก็อุปสงค์อันที่ ทักษะพิสัย psychomotor Domain การจัดการเรียนการสอนนั้น นอกจากจะมุ่งพัฒนาสติปัญญาของนักเรียน มุ่งพัฒนาจิตใจอารมณ์ความรู้สึกของผู้เรียน และมุ่งพัฒนาทักษะปฏิบัติ ความสามารถด้านการปฏิบัติทางกายของผู้เรียนนะครับ พุทธิ คือ สติปัญญา จิต ก็คือจิตใจอารมณ์ และทักษะ ก็คือการปฏิบัติ ทั้งหมด 3 ด้าน ทำตาม OLE เราต้องพัฒนาผู้เรียนนะ ใครเป็คนคิด คนนที่คิดชื่อว่า บลูม แต่บลูมไม่ได้คิดคนเดียวนะ เราก็ต้องพัฒนาคนที่คิดค้นมีชื่อว่า Bloom งไม่ได้คิดคนเดียวนะ เป็นคนคิด 3 ตัวเนี่ยอาจจะร่วมมือกับอาจจะร่วมมือกับ Krathwohl Simpson ก็เป็นหัวหน้าส่วนหนึ่งจะเป็นเพื่อนร่วมงานจนจะเป็นลูกศิษย์ได้ Taxonomy เขาก็แบ่งกันรับผิดชอบเลือกพัฒนามันเพิ่มขึ้น โดยที่ Bloom นี่รับผิดชอบพัฒนา ความรู้เรื่องของด้านนิสัยเขาจึงให้ Bloom เป็นเจ้าหน้าที่ลัทธิด้านนี้ พุทธิพิสัยหลักเลย เมื่อแยกออกเป็นกี่ด้านคนที่มีความสำคัญที่สุด โลกนี้ ไม่ได้มีแค่ Bloom คิดคนเดียวนะมันเหมือนรถยนต์น่ะ มีค่าย Toyota Honda Benz BMW ในนั้น1 คนยี่ห้อ Honda ชื่อว่า Bloom เป็นคนที่มีชื่อเสียงมาก เป็นนักคนไทยใช้ถือเป็นต้นแบบมาหลายปีแล้ว Bloom ได้แบ่งออกไปหมด 6 ด้าน ความรู้ ความจำ นำไปใช้ วิเคราะห์ สังเคราะห์ แล้วก็ประเมินค่า โดยทั้งหมด 6 ด้านนี้ ด้านที่แสดงถึงความมีสติปัญญาสูงสุดคือด้านประเมินค่า ก็ได้ค่ะ คือสังเคราะห์ วิเคราะห์ นำไปใช้ความเข้าใจและสุดท้ายที่แสดงถึงการมีสัญญาณ ความรู้ ความจำ เขาถึงสนับสนุนว่าในการออกข้อสอบจำให้ได้น้อยตัวสูง ๆ เช่นให้มาก ๆ เพื่อที่จะให้นักเรียนได้ฝึกฝนอนาคตความจำ จำเป็นเช่นกันจำเรื่องสำคัญ ๆ นะครับ Bloom ก็เป็นเจ้าลัทธิทั้งหมด 6 ด้าน นำไปใช้ วิเคราะห์ สังเคราะห์ แล้วก็ประเมินค่า บลูมเนี่ยเขาเชื่อบลูมมาตั้งหลาย บทความเรื่อง Revise มีการปรับปรุงนี้ Bloom อาจจะไม่ได้ส่งให้หรอก บางปะกงของ Bloom จุดมุ่งหมายการศึกษาไว้ 3 ด้าน คือ คนเดียวนะแต่ว่า Bloom เป็นหัวหน้าและเป็นอาจารย์ของกลุ่มนี้ เขาก็เลยยกย่องให้เขาเป็นผู้นำและ Bloom ยังเป็นหลักด้วย แล้วผมก็บอกว่ามี 6 ตัวความรู้ความจำกระจายนำไปใช้ วิเคราะห์ สังเคราะห์และประเมิน ตลอดมานะครับ เรื่องนี้ Bloom ได้รับการยอมรับ แล้วนำไปใช้อย่างกว้างขวาง จนกระทั่งเมื่อเวลาผ่าน เกิดข้อจำกัดจุดอ่อนเกิดขึ้นหลายตัว นักการศึกษา เช่น Lorin Anderson เป็นคนหนึ่งของลูกศิษย์Bloom หลังจากที่ Bloom เสียชีวิตกลุ่มผู้นำที่เป็นลูกศิษย์ก็ทำการปรับปรุง ของ Bloom 6 ด้านนี้ไหม ก็ได้แก่ Krathwohl Lorin Anderson เป็นกลุ่มลูกศิษย์ของผมบอกนี่ เพื่อนร่วมคิดการปรับใหม่แล้วก็เผยแพร่ออกมาหน้าตาแบบนี้ ข้างซ้ายเป็นของเดิม ข้างขวาเป็นของใหม่นะครับ จากความรู้กลายเป็นจำ จากเข้าใจ กลายเป็นความเข้าใจ เป็นเข้าใจ นำไปใช้ เป็นประยุกต์ใช้ วิเคราะห์ สังเคราะห์ ลำดับใหม่เอาประเมินค่าเป็นหลัก 5 อันดับ ตัวใหม่ ทำไมคุครูจึงสอนตัวเก่าเนื่องจากตัวใหม่นี่ ยังมีความละเอียดไม่พอ ตัวใหม่ยังมีปัญหาในการจัดการเรียนการสอนเพราะฉะนั้น การใช้ตัวเก่านี่ยังเป็นที่นิยมอยู่ ก็คือตามแบบเดิมของ Bloom นี่ ครูเลยใช้ตัวเก่า ครูเห็นว่าเปลี่ยนใหม่นะ ใครอยากจะถ่ายรูป 10 วินาที ถ่ายรูปได้ครับ ทวนนะ พฤติกรรมทางการศึกษา เราเรียกใหม่ว่า หัวข้อนี้คือการแสดงพฤติกรรมทางการศึกษา Taxonomy of Educational Objectives คนที่คิดไม่ได้คิดคนเดียว คิดทีมที่ก่อตั้งด้วยกัน ทั้งลูกศิษย์และเพื่อนร่วมงาน เราชื่อว่า เป็นคนประกาศว่ามี 3 ด้านคือหรือด้านสติปัญญา จิต ด้านจิตใจ อารมณ์ คือ การแสดงว่าในการเรียนการสอนแบบนักเรียนเปลี่ยนแปลงไป 3 ด้าน ปัญญา อารมณ์ แล้วมอบหมายให้ทีมย่อย ค้นคว้าหาความรู้พุทธิพิสัย ซึ่งคือพฤติกรรมที่เกิดขึ้นหลังจากมีประสบการณ์การเรียนรู้ สติปัญญา แบ่งเป็น 6 ระดับ ความทรง จำ วิเคราะห์ สังเคราะห์ และประเมินค่า มีการปรับปรุง นักบุญเสียชีวิตโดยเพื่อนร่วมงานและลูกศิษย์ แต่ตัวใหม่นี้ยังมีปัญหาและอุปสรรคในการใช้งานการที่ 2 ด้านจิตใจอารมณ์ความรู้สึกด้านจิตพิสัย หรือ Affective Domain พฤติกรรมด้านนี้เป็นพฤติกรรมที่เกี่ยวข้องกับความรู้สึกติดใจ ได้แก่ ความสนใจ ความซาบซึ้ง ค่านิยมการปรับตัว หัวหน้าทีมกลุ่มหนึ่ง ที่เป็นชื่อเสียงที่มีชื่อเสียงมาก ไม่ได้มีเฉพาะ Krathwohl ที่คิด ค่าย Toyota ผู้นำกลุ่มนี้ชื่อ ชื่อว่า กลุ่มเพื่อนยิงเข้าไปแต่เขาแบ่งการศึกษาในตัวใหญ่ ๆ Krathwohl ได้ทำการปรับปรุงแนวคิดเกี่ยวกับด้านจิตพิสัย ซึ่งเสนอโดยทีมใหญ่ ๆ แบ่งเป็น 5 ระดับ ระดับรับรู้เห็นคุณค่า จัดระบบ Krathwohl เป็นผู้นำทางด้านจิตพิสัยคนหนึ่ง เขาแบ่งไว้ทั้งหมด 5 ด้าน หรือก็คือพฤติกรรมด้านแรก ก็คือการรับรู้เราจะไม่มีลักษณะการตอบสนองต่อความรู้สึกไม่รู้ เป็นต้น สุดท้ายคือเขาจะมีสุดในด้านนั้นเต็มที่ ด้านที่ 3 การสัมภาษณ์งาน ทักษะพิสัย หรือ Psychomotor หรือ Psychomotor ด้าน ปฏิบัติ ผู้นำด้านทักษะพิสัยเป็นคนกลุ่มเดียวกันนั่นแหละ แต่เขาแบ่งกันเหมือนที่ครูว่า simpson ได้เสนอกิจกรรมทางด้านออกมาทั้งหมด 7 ขั้น ได้แก่ขั้น Perception การรับรู้การเตรียมการตอบสนองตามการชี้แนะ การสร้างกลไก การตอบสนองที่ซับซ้อน การดัดแปลงให้เหมาะสม สุดท้ายการเริ่มใหม่ เมื่อไหร่ก็ตามที่คนสามารถตัดแปลงได้ แต่ว่าเขามีความสามารถในการปฏิบัติ เริ่มเข้าขั้นสุดแล้วนะเ นักเรียนดอกไม้อะไรสักอย่างหนึ่ง ดอกกุหลาบ ดอกกุหลาบ แล้ววันหนึ่งเราดัดแปลงทำเป็นดอกมะลิได้ ทำเป็นดอกชบาได้ นั่นคือเรามีความสามารถขั้นสูงแล้วนะ หรือกระทั่งเราเริ่มอะไรใหม่ ๆ ได้ ถือว่าสูงสุดแล้ว พฤติกรรมพฤติกรรมที่ต้องการให้เกิดขึ้นกับผู้เรียนใน 3 ด้านนะครับ ก็คือพุทธิพิสัย ครูหวังว่ามันจะเกิดขึ้นผู้เรียน ใน 3 ด้านมากน้อยเหตุการณ์ตามเรื่องที่เรียนเรียกรวมกันว่านิติกรรมทางการศึกษา Objective พุทธิ จิตพิสัย ฮัลโหล ๆ น่าจะได้ยินน่าจะได้ยิน มันจะมีแบบฝึกหัดอยู่ 10 ข้อ พวกเราดูดี ๆ นะ เดี๋ยวครูจะเรียกถามนะ ข้อแรกนี่ นักเรียนมีความซาบซึ้งในดนตรีไทย ข้อความปุ๊บสิ่งแรกที่ให้หาคือหาคำกริยา คำกริยาในข้อความนี้คือคำว่าอะไรเอ่ย คือ คำว่า</w:t>
      </w:r>
      <w:r>
        <w:t xml:space="preserve"> </w:t>
      </w:r>
      <w:r>
        <w:t xml:space="preserve">“</w:t>
      </w:r>
      <w:r>
        <w:t xml:space="preserve">ซาบซึ้ง</w:t>
      </w:r>
      <w:r>
        <w:t xml:space="preserve">”</w:t>
      </w:r>
      <w:r>
        <w:t xml:space="preserve"> </w:t>
      </w:r>
      <w:r>
        <w:t xml:space="preserve">ใช่ไหมดูสิว่าคำว่า</w:t>
      </w:r>
      <w:r>
        <w:t xml:space="preserve"> </w:t>
      </w:r>
      <w:r>
        <w:t xml:space="preserve">“</w:t>
      </w:r>
      <w:r>
        <w:t xml:space="preserve">ซาบซึ้ง</w:t>
      </w:r>
      <w:r>
        <w:t xml:space="preserve">”</w:t>
      </w:r>
      <w:r>
        <w:t xml:space="preserve"> </w:t>
      </w:r>
      <w:r>
        <w:t xml:space="preserve">นี่ แบ่งตัวนี้นะ ซาบซึ้ง มันสังเกตได้หรือสังเกตไม่ได้ถ้าสังเกตได้ ถ้าสังเกตไว้ให้เราติ๊ก หาแลกนะจากนั้นให้เรานึกว่า อ้คำว่า</w:t>
      </w:r>
      <w:r>
        <w:t xml:space="preserve">“</w:t>
      </w:r>
      <w:r>
        <w:t xml:space="preserve">ซาบซึ้งดนตรีไทย</w:t>
      </w:r>
      <w:r>
        <w:t xml:space="preserve">”</w:t>
      </w:r>
      <w:r>
        <w:t xml:space="preserve"> </w:t>
      </w:r>
      <w:r>
        <w:t xml:space="preserve">นี่ เป็นด้านสติปัญญา อารมณ์ ความรู้สึก เรื่องการปฏิบัติไปไหนก็ติ๊กอันนั้นใช่ไหมครับ ข้อ 2 เหมือนกัน นักเรียนมีความรู้เกี่ยวกับโทษของสารเสพติด คำกริยา มันคือ มีความรู้ ว่าแต่ละข้อหาคำกริยา หาเสร็จแบ่งซ้าย สังเกตได้หรือไม่ได้ ให้ติ๊กขวาว่าเป็นด้านไหน โอเคไหม โอเคนะ เอาเวลาทำสัก 5 นาทีนะ ลองดูก่อน ลองทำดู แล้วเดี๋ยวค่อยตอบ โอเคนะ ส่งให้แล้ว หรือถ้าไม่มีไฟล์ก็ลองติ๊กดูก็ได้ เขียนในกระดาษ ก็ได้ว่าอะไรก็ตอบคำถามปากเปล่า สัก5 นาทีนะ ออกมาก็ลองจดในกระดาษ คำตอบสังเกตได้มีปัญญา เดี๋ยวจะเรียกถามเด้อ ถามคนไหน ให้ลุกมาตอบที่นี่ เพราะเขาต้องใช้ไมค์ ลอง 5 นาทีก่อนนะ เดี๋ยวพี่ล่ามจะได้ยินด้วย ว่าลองประมาณ 5 นาทีก่อน ช่วงนี้เขาจะทำรอ ข้อแรก ข้อแรก นักเรียนมีความซาบซึ้งดนตรีไทย เลขที่ 1 ไหนใครเลขที่ 1 เลขที่ 1 ตอบแล้วกัน เราคิดว่ามันสังเกตได้ สังเกตไม่ได้ สรุปว่าสังเกตได้ สังเกตไม่ได้ ข้อที่ 1 ซาบซึ้งนะ ซาบซึ้งเวลาเราซาบซึ้งคนอื่นนี่ คนอีกคนเขารู้ไหมว่าเราซาบซึ้ง ไม่แน่ใจนะ มันสังเกตไม่ได้ สังเกตไม่ได้ สังเกตคือด้วยตา ด้วยหู ด้วยประสาทสัมผัสนะ ทีนี้ด้านหลังนอกจากสังเกตไม่ได้ ต้องด้านหลังด้วย ด้านไหนสติปัญญา จิตใจ หรือปฏิบัติ ต้องตอบให้ครบ ด้านอารมณ์ ซาบซึ้ง ก็คือด้านอารมณ์ ด้านจิตพิสัยที่ถูกต้อง 1 เสร็จแล้ว แจ็กกี้ 6. 6. นี่เอาข้อ 2 ข้อ 2 สังเกตได้ไหม ไม่ได้ เขามีความรู้ไม่มีเวลามองคน เดินมา เก่งจังเลยรู้ไหม ไม่มีทางรู้ เพราะฉะนั้น ข้อนี้สังเกตไม่ได้ด้วยตา ด้วยหู ประสาทสัมผัส ด้านไหน ความรู้คือด้านสติปัญญา ถูกต้อง ขอเสียงปรบมือหน่อย เอาสัก 3 ข้อพอ ข้อ 3 จะไป 11 เลขที่ 11ข้อ 3 นักเรียนว่ายน้ำท่ากรรเชียงได้ สังเกตได้ไหม คนนี้ใช่ไหม บอล ว่ายน้ำท่ากรรเชียงได้ สังเกตได้เลยสังเกตไม่ได้สังเกตได้ เพราะว่ายน้ำเราเห็นมือไหม เห็นสังเกตได้เลยนะ ด้านไหนครับ สติปัญญา จิตใจ หรือปฏิบัติ ปฏิบัตินะ เพราะฉะนั้นแบบฝึกหัดแรกนี่ เราต้องการอยู่ 2 เรื่องคือ 1. นักเรียนนักศึกษาอ่านแล้ว เจอคำกริยาแล้วตั้ง 10 ตัวนะ คำกริยานั้นมันสังเกตได้ หรือสังเกตไม่ได้ อันแรกที่ต้องการไปทำให้คนเองนะที่ 2ถึงจะสังเกตุได้ ไม่ได้ก็ตามแต่อยากรู้มันอยู่ด้านวุฒิศรีปัญญาจิตตะคืออารมณ์ ความรู้สึก หรือทักษะ ก็คือการปฏิบัติทางกาย พุทธิพิสัย หรือทักษะพิสัย โอเคไหม เอาล่ะ คราวนี้เราจะมาดูคลิปกันต่อ สอนอย่างนี้ก็ดีเหมืิอนกันนะ เตรียมตัวเพื่อเธอ คลิปที่ 3 นะเป็นคลิปที่มีความยาวราว ๆ ลองเปิดดู ก็รู้หรอก มีความยาว 39 นาที ถึง 40 นาที แล้วจะต่อด้วยอีกคลิปหนึ่ง จะมีความยาวประมาณ 20 นาทีครับ 2 คลิป ทำแบบฝึกหัดสุดท้าย แล้วก็ปล่อยเลยโอเคนะหานะ เปิดได้นะครับ 2 คลิปต่อกันนะ เอาล่ะ มาถึงหัวข้อที่ 3 นะครับ ประเภทของจุดมุ่งหมายนะครับ ตอนนี้เราจะแบ่งประเภทของจุดมุ่งหมายนะครับ เรารู้ว่าจุดมุ่งหมายการเรียนการสอนนี่เราเขียนได้ 3 ระดับ จุดมุ่งหมายการเรียนการสอนนะครับ แบ่งเป็น 3 ระดับ จริง ๆ ครูอยากจะบอกว่า 3 + 1 มากกว่า 3 + 1 อะไรบ้าง ได้แก่ อันที่ 1 จุดมุ่งหมายระดับสูง จุดมุ่งหมายทั่วไป 2 จุดมุ่งหมายเฉพาะวิชา อันที่ 3จดหมายระดับต่ำ จุดมุ่งหมาย นี่คือ 3 ตัวที่ว่า ส่วนตัวบวก 1 ก็คือตัวนี้ จุดมุ่งหมายต่ำสุด ในห้องเรียนจุดมุ่งหมายเชิงพฤติกรรม เพราะฉะนั้น ประเภทของจุดมุ่งหมายนี่ เราจึงแบ่งได้ทั้งหมด… จุดหมายเฉพาะวิชา ะดับห้องเรียน เรียกว่าจุดหมายเชิงไจุดมุ่งหมายตัวแรก คือ จุดมุ่งหมายระดับสูง จุดมุ่งหมายทั่วไป จุดมุ่งหมายนี้เป็นยังไงว่าจะเกิดพฤติกรรมอะไรบ้าง กับผู้เรียน เช่น จุดมุ่งหมายของหลักสูตร พอนักเรียนมีคุณธรรม จริยธรรม มีคุณธรรม จริยธรรม นักเรียนมีความรู้ความสามารถ ความคิดแก้ปัญหา เทคโนโลยีชีวิต ทักษะชีวิต วิธีการออกกำลังกาย มีจิตสำนึก การเป็นเมืองไทย พลเมืองโลก และการปกครองรู้จักสำนึก ในการอนุรักษ์ภูมิปัญญาไทยและวัฒนธรรมไทย เขียนมาในหลักสูตร 51 หลักสูตร 51 เรียน…แปลว่าเขากะว่าจบ ม. 6 ก็คือ 5 ข้อนี้ ซึ่งใช้เวลานาน… เป็นเรื่องของกวาง ๆ เป็นภาพกว้าง ๆ ก็เป็นคนมีคุณธรรมนะ ใช้เวลานานมาก ๆ ใช้เวลานาน ก็อย่างเช่น 12 ปีจึงจะเกิด นี่คือหลักสูตร 51 นะครับ หลักสูตรนี้เรียนตั้งแต่ ป. 1 ถึง ป. 6 ตอนนี้… ใช้เวลาเรียน 12 ปี ถือว่าจบการศึกษาขั้นพื้นฐานแล้ว 12ปี มีคุณธรรม เป็นคนดี มีความ รู้ความสามารถ มีความสุข เป็นคนรักชาติ มีจิตสำนึก… คุณลักษณะนี้ หรือว่าจะกลับนี้จะเกิดขึ้นเวลา 12 ปี จุดหมาย อันนี้คือจุดหมายระดับที่ 1 ครูเลยเขียนแล้วว่าตัวอย่างที่ให้… จุดหมายระดับสูงนะครับ ต่อมาจุดหมายระดับที่ 2 คือจุดหมายระดับกลาง นี่ เราเรียกว่าจุดหมายเฉพาะวิชา แปลว่าอย่างไร จุดมุ่งหมายที่เขียนให้เห็นเด่นชัดว่า แต่ละวิชาหรือแต่ละกลุ่มวิชาหรือ แต่ละหมวดวิชาแล้ว แต่จะเรียกชื่ออะไรก็ได้กลุ่มสาระรายวิชา กลุ่มวิชาวิชาเหล่านั้น เขาต้องการให้เกิดขึ้น ดังนั้น ภายในขอบเขตของเนื้อหานั้น ๆ หลักสูตร 51 คุณภาพผู้เรียน… จุดมุ่งหมายระดับสูง ใช้คำว่า… มันใช้คำหมายว่า คุณภาพผู้เรียน เขียนให้ชัดเลยว่าวิชานั้น กลุ่มวิชานั้น ขอบเขตของเนื้อหาวิชานั้น ๆ เราเรียกว่าคุณภาพผู้เรียน เอาล่ะ ลองไปดูตัวจริงของหลักสูตร เมื่อกี้คือจุดหมายระดับสูง ดูอีกทีหนึ่ง อาจจะว่าจุดหมายจะเกิดได้ใช้เวลา 12 ปี เขาก็เขียนจดหมายระดับกลางด้วย เมื่อกี้นี้มันใช้คำว่า… หลักสูตร 51 มีทั้งสิ้น 8 กลุ่มสาระ หลักสูตร 51 มีทั้งสิ้น 8 กลุ่มสาระ คณิต วิทย์ สังคม ซึ่งตอนนี้… วิทยาศาสตร์ และ… กลุ่มการงานอาชีพนี้เปลี่ยนแล้ว เหลือแค่กลุ่มการงาน วิทยาศาสตร์แล้ว แล้วสุดท้าย ภาษาอังกฤษหลัก เพราะฉะนั้น ทักษะ หรือ 8 กลุ่มวิชาคำว่าเฉพาะนี่นะครับ มันเขียนแต่ละกลุ่มวิชา โดยเฉพาะวิชา หลักสูตร 51 นี่ จะใช้คำว่าคุณภาพผู้เรียน คุณภาพผู้เรียน เราไปดู สมมติครูจะดูวิชาแรก สังเกตนะ คงต้องไปหลายหน้า เอาวิชาภาษาไทยก่อน น่าจะเจอแล้ววิชาแรก เจอแล้ววิชาแรก ประเทศไทย วิชาแรก คือ กลุ่มสาระภาษาไทย กลุ่มสาระภาษาไทย ในแต่ละวิชา… ของตัวเอง ซึ่งเราเรียกว่าอะไรนะ เมื่อกี้ เราเรียกว่า</w:t>
      </w:r>
      <w:r>
        <w:t xml:space="preserve"> </w:t>
      </w:r>
      <w:r>
        <w:t xml:space="preserve">“</w:t>
      </w:r>
      <w:r>
        <w:t xml:space="preserve">คุณภาพผู้เรียน</w:t>
      </w:r>
      <w:r>
        <w:t xml:space="preserve">”</w:t>
      </w:r>
      <w:r>
        <w:t xml:space="preserve"> </w:t>
      </w:r>
      <w:r>
        <w:t xml:space="preserve">แต่ละวิชา คุณภาพผู้เรียน ภาษาไทยหรือกลุ่มสาระภาษาไทย เมื่อจบ ป. 3 เด็กจะต้องเป็น แบบนี้ถูกต้องเด็ก… บรรยายบันทึกประจำวันเขียนจดหมายลาครู เมื่อจบ ป. 3 เด็กจะต้อง… เป็นต้น ช3 ปี มันก็จะมีข้อความเหมือนกัน ออกเสียง เรื่องการเขียนเป็นอย่างนี้ ทำนองเสนาะ ป. 1 ถึง ป. 3 ในทำนองเสนาะ คำคล้องจอง บรรทัดเขียนสะกดคำเริ่มมีนะ แต่งประโยค อ่านเป็นอย่างไร เขียนเป็นอย่างไร งเสียงเป็นอย่างไร เขียนเป็นอย่างไร อันแรกคือในวิชาภาษาไทย ลองวิชาอื่นบ้าง วิชาที่ 2 แล้วกัน แบบที่ 2 มาแล้ว ตัวนี้ หรือกลุ่มวิชาคณิตศาสตร์ เหมือนเดิมครับ ที่วิชานั้น ๆ หรือกลุ่มวิชานั้น ๆ ต้องการให้เกิดขึ้นกับวิชานั้น ๆ เพราะฉะนั้น ในกลุ่มคณิตศาสตร์มันก็มี… และมันก็เรียกเหมือนกันเลย เรียกว่า คุณภาพผู้เรียน คุณภาพผู้เรียนวิชาคณิต 4. นักเรียน…. จำนวนของแสนไม่เกิน จบ ป. 3 นะ พอจบ ป. 6 สังเกตไหมทุก ๆ 3 ปี จำนวน… จำนวนนับและ 0 นับ เพิ่มเศษส่วน ทศนิยม เพิ่มร้อยละ ราคารวมทั้งด้าน ม. 3 เนื้อหายากขึ้น เริ่มเครื่องราก เลขยกำลัง… จบ ม. 6 จำนวนจริง จำนวนตรรกยะ อตรรกแต่โดยรวมแล้วมันจะเกิดขึ้นทุก ๆ 3 ปี วิชาสุดท้าย หมดจากคณิตก็น่าจะเป็นวิทย์นะครับ วิทย์ กลุ่มวิทยาศาสตร์ นี่วิทยาศาสตร์ก็เหมือนกัน เป็นอย่างนี้ทั้ง 8… คำว่าคุณภาพผู้เรียน ในวิทยาศาสตร์ เมื่อจบ ป. 3 เมื่อจบ ม. 3 นะครับ เป็นอย่างนี้ในทั้ง 8 วิชา ครูหาก่อน ไหนล่ะ เอกสารเยอะพอสมควร เวลาเรียนออนไลน์ มันก็จะลำบากกว่าหน่อย ๆ และในแต่ละวิชา ต้องการให้เกิดอะไร สังคมศึกษา และภาษาต่างประเทศ ในแต่ละวิชา ของวิชา วิชามันที่ต้องการให้เกิดสิ่งนั้น มันใช้คำว่า</w:t>
      </w:r>
      <w:r>
        <w:t xml:space="preserve"> </w:t>
      </w:r>
      <w:r>
        <w:t xml:space="preserve">“</w:t>
      </w:r>
      <w:r>
        <w:t xml:space="preserve">คุณภาพผู้เรียน</w:t>
      </w:r>
      <w:r>
        <w:t xml:space="preserve">”</w:t>
      </w:r>
      <w:r>
        <w:t xml:space="preserve"> </w:t>
      </w:r>
      <w:r>
        <w:t xml:space="preserve">โดยเป็นตัวอย่างเฉพาะวิชาภาษาไทยนะ ครูคัดไว้ให้ดูเป็นตัวอย่างอันเดียว ก็คือข้อความต่อไปนี้ ใช้เวลานานเหมือนกัน จุดมุ่งหมายทั่วไป แต่สั้นกว่าจุดมุ่งหมายทั่วไป 2 ตัวแล้วนะครับ เฉพาะวิชา ทวนอีกสักเล็กน้อย แบ่งเป็น 3 + 1 ประเภท 4 ประเภท 1 อันที่ 2 คือระดับกลาง หรือเฉพาะวิชา… ที่ใช้เวลานานถึงจะเกิดสิ่งนั้นกับผู้เรียนได้ เรียกว่าจุดไหนระดับสูง เป็นการเขียนอย่างกว้าง ๆ ว่าจะให้เกิดอะไร หลักสูตร 51 ซึ่งใช้เวลานานถึง 12 ปี จึงจะเกิดสิ่งเหล่านี้ เป็นเวลา 12 ปี มันจะเกิดสิ่งเหล่านี้ขึ้น ไม่เจาะจงว่าจะเกิดในวิชา… อันนี้แล้วจุดมุ่งหมายระดับสูง ระดับหลักสูตร ระดับกลาง ใช้เวลานานเหมือนกันจึงจะเกิดขึ้นได้ ใช้เวลานั้นเวลาจะนาน แต่ว่าวิชานั้น กลุ่มสาระนั้น… ต้องการให้เกิดสิ่งนั้น… ในวิชาเนื้อหาสาระของตนเอง ในหลักสูตร 51 อาศัยว่าคุณภาพของผู้เรียน2 ตัวแล้ว3 อันแรกกำลังจะครบนะครับ ในเรื่องจุดหมายการเรียนรู้ ไปเลยตัวที่ 3 หรือจุดมุ่งหมายการเรียนรู้ จะเกิดอะไรกับผู้เรียน เนื้อหาใด เนื้อหแล้วมันจะเกิดขึ้นหลังเรียนเนื้อหา ระดับต่ำระดับที่ 3 มันจะเกิดขึ้นหลังเรียนมห แปลว่ามันก็ใช้เวลาเหมือนกันนะครับ มันใช้เวลาบ้าง น้อยบ้าง แต่อาจจะ 3 วัน หรือ 2 อาทิตย์ แล้วแต่ว่าเนื้อหานั้นใหญ่โตแค่ไหน เนื้อหานั้นมันจะเกิดมาจบเนื้อหานั้น อาจจะ 3 วัน 2 อาทิตย์ ปีหนึ่ง ระดับต่ำนี่ ในหลักสูตร 51 ใช้อีกคำหนึ่ง คือ คำว่า</w:t>
      </w:r>
      <w:r>
        <w:t xml:space="preserve"> </w:t>
      </w:r>
      <w:r>
        <w:t xml:space="preserve">“</w:t>
      </w:r>
      <w:r>
        <w:t xml:space="preserve">ผลการเรียนรู้</w:t>
      </w:r>
      <w:r>
        <w:t xml:space="preserve">”</w:t>
      </w:r>
      <w:r>
        <w:t xml:space="preserve"> </w:t>
      </w:r>
      <w:r>
        <w:t xml:space="preserve">พื้นฐาน… วิชาพื้นฐานที่ทุกคนต้องเรียนนี่ คำที่ 2 คือคำว่า</w:t>
      </w:r>
      <w:r>
        <w:t xml:space="preserve"> </w:t>
      </w:r>
      <w:r>
        <w:t xml:space="preserve">“</w:t>
      </w:r>
      <w:r>
        <w:t xml:space="preserve">ผลการเรียนรู้</w:t>
      </w:r>
      <w:r>
        <w:t xml:space="preserve">”</w:t>
      </w:r>
      <w:r>
        <w:t xml:space="preserve"> </w:t>
      </w:r>
      <w:r>
        <w:t xml:space="preserve">ไอ้คำนี้ เขาจะใช้มันกับวิชา วิชาพื้นฐาน เขาจะรู้ว่าตัวชี้วัด วิชาเพิ่ม ตัวชี้วัดเองนี่นะครับ มันยังแบ่งออกเป็น… ตัวชี้วัดชั้นปี… ชั้นปี ตัวชี้วัดใช้ตั้ง แต่ ป. 1 ถึง ม. 3 ส่วนตัวชี้วัดช่วงชั้น ม. 4 ถึง ม. 6 ม. ใดก็ได้ โรงเรียน A นี่ ไอ้ตัวนี้ แต่โรงเรียน B สอน ม. 6 อย่างนี้ เขาเรียกว่าตัวชี้วัดการเรียนรู้ อีกทีนะ ตอนนี้มาถึงจุดที่ 3 แล้ว… คืออะไร จุดมุ่งหมายระดับต่ำ ที่ต้องการให้เกิดขึ้นกับผู้เรียนหลังเรียนนี่ เนื้อหาม 1 เนื้อหา ม. 3 วันอาทิตย์นี้ 1 ปี หลักสูตร 51 อยู่ 2 คำ ตัวชี้วัด วิชาพื้นฐานมี 2 ตัว คือตัวชี้วัดชั้นปีใช้มอไหนก็ได้อยู่ม 4-6 ผลการเรียนรู้ จอครูหาย ไปไหนเราไปดูตัวอย่าง เอาสักวิชา ขอให้เห็น ที่ 2 นะครับ นี่ครูยกตัวอย่าง การเขียน ป. 1 ป. 2 ป. 3 ป.6 ก็เป็น แต่พอ 4 5 6 ปุ๊บมันจะเรียกใหม่ว่า อย่างไรก็ตามถ้ามันใช้ตัวชี้วัดนี่แต่ว่ามันเป็นวิชาพื้นฐาน ตัวนี้เป็นตัวหลักสูตร 51 แต่เป็นตัวปรับปรุง ครุจะให้เธอดู อันนี้เขาทำให้ อันนี้เป็นของสาระคณิต ของ ป. 1 อันนี้คือวิชาพื้นฐานนะครับ แต่วิชาคณิตศาสตร์นี่ เขายังทำเพิ่มให้ ยังเป็นตัวชี้… นี่ ยังตัวชี้วัดอยู่ แสดงว่า…. เขียนตัวที่ 2 เขาเขียนมาให้วิชาเพิ่มเติม..ผลการเรียนรู้ อย่างนั้นเดี๋ยวจะเอาวิชาเพิ่มเติมุ๊บ และที่สำคัญที่เขาเขียนให้นี่ มีแค่สำนักงานส่งเสริม… สำนักงานอะไรสักอย่าง ครูจำชื่อเต็มไม่ได้ กับวิชาวิทยาศาสตร์ และวิชาที่เขาเขียนเพิ่ม… ครูผู้สอนเขียนเอง เฉพาะ… 3 ตัวนี้เขาเขียนมาให้แล้วก็อย่างที่เห็นนี่ ส่วนนอกนั้น จะไม่เจอคนที่เขาเขียนให้ในวิชาศิลปะ ที่เขาเขียนให้ในคณิตกับวิทย์ แต่วิชาพื้นฐานตัวชี้วัดวิชาเพิ่มเติม มันก็ต้องใช้คำว่า</w:t>
      </w:r>
      <w:r>
        <w:t xml:space="preserve"> </w:t>
      </w:r>
      <w:r>
        <w:t xml:space="preserve">“</w:t>
      </w:r>
      <w:r>
        <w:t xml:space="preserve">เพิ่มเติม</w:t>
      </w:r>
      <w:r>
        <w:t xml:space="preserve">”</w:t>
      </w:r>
      <w:r>
        <w:t xml:space="preserve"> </w:t>
      </w:r>
      <w:r>
        <w:t xml:space="preserve">ในหลักสูตร 51 นี่ ในจุดมั่งหมายวิชาพื้นฐานใช้ผลการเรียนรู้ ในวิชา ครูจะให้เราดูวิชาคณิตศาสตร์เป็นตัวอย่าง นี่คณิตศาสตร์ มีคุณภาพผู้เรียน มาดูประโยคนี้นะ นักศึกษา… จำนวนนับไม่เกิน… อันนี้เมื่อจบ ป. 3 ข้อความใดปรากฏอีกทีหนึ่ง ลักษณะที่เรียกว่าตัว… แต่มันจะปรากฏเป็นตัวชี้วัด ป. 3 นักเรียนอ่านและเขียนเลขไทยของตัวไม่เกิน ข้อความนี้ก็คือข้อความของเมื่อกี้ ไม่เกิดสาระ… แสดงว่าหลักสูตร 51 นี่ ซึ่งเขียนไว้ทุก ๆ 3 ปีน่ะ มาเป็นตัวชี้วัดของ ป. 3 ของ ม. 3 และ… จากนั้นก็ขยายลง ป.2 ขยายลง ป.5 และ… ตามลำดับเป็นอย่างนี้เกือบทุกวิชา เพราะฉะนั้น หนังสือครูก็เลยยกตัวอย่างให้เรา ให้เห็นเฉพาะตัวชี้วัด คณิตศาสตร์ซึ่งครูลอกมาให้เราเห็นเหมือนหลักสูตรเล่มเมื่อกี้นี้ สรุปช่วงนี้ วันนี้ยาวมาก ๆ เลย ก็คือเรื่อง OLE ความสัมพันธ์ระหว่างจุดมุ่งหมาย การสอน และพฤติกรรมด้านการศึกษาแบ่งเป็นพฤติกรรมด้านพุทธิพิสัย กำลังเรียนค้างอยู่นี้ คือ ประเภทของจุดมุ่งหมาย… ใช้เวลานานมาก ใช้เวลา 12 ปีถึงจะเกิด เขียนกว้างเลยไม่เจาะจง หลักสูตร 51 ใช้คำว่า</w:t>
      </w:r>
      <w:r>
        <w:t xml:space="preserve"> </w:t>
      </w:r>
      <w:r>
        <w:t xml:space="preserve">“</w:t>
      </w:r>
      <w:r>
        <w:t xml:space="preserve">คุณภาพผู้เรียน</w:t>
      </w:r>
      <w:r>
        <w:t xml:space="preserve">”</w:t>
      </w:r>
      <w:r>
        <w:t xml:space="preserve"> </w:t>
      </w:r>
      <w:r>
        <w:t xml:space="preserve">ซึ่งมันใช้เวลาหลายปีแต่สั้นกว่า ทุก 3 ปี มันจะมีคุณภาพของ ป. 3 และเป็นคุณภาพผู้เรียนในวิชาใครวิชามัน มันถึงเรียกว่าเฉพาะวิชา เป็นจุดหมายระดับต่ำ ไปขยายลง ป. 3 ก็เป็นตัวชี้วัด ป. 6 ขยับมาเป็นข้อ 54 และเรียกมันสมัยว่าตัวถ่ายทอดตัวชี้วัดวิชาพื้นฐาน มี 2 แบบ ของ ม.ปลาย คือ ได้ตัวชี้วัดช่วงชั้น ส่วนในวิชา ม. ปลาย นั้น หลักสูตรที่ 1แต่มีคำเดียวว่าผลการเรียนรู้ที่คาดหวัง ชื่อคนนั้นก็เปลี่ยนไปตามหลักสูตร เอาล่ะ ถัดไป จะเป็นจุดหมายสแบบท้ายหรือจุดหมายเชิงพฤติกรรม ตอนนี้ครูจะเบรกก่อน สุดท้ายนะ เราก็ทำแบบฝึกหัด คราวนี้ครูจะเปิดคลิปสุดท้ายนะครับ คลิปสุดท้ายนี้ไม่ยาวเท่าไรนะ จะเบรกกันก่อนไหม หรือจะต่อเลย ตอนนี้ก็พ้นช่วงเบรกนะครับ อาจารย์ทางโน้นจะมาดูคลิปสุดท้ายกัน คลิปสุดท้ายจะมีความยาว 26 นาที คลิปนี้ฝึกเรื่องของจุดประสงค์เชิงพฤติกรรม ซึ่งเราจะใช้เขียนในแผนนะ แผนการสอน เหมือนเดิมนะฮะ จะมีช่องให้ทำแล้ว เราตอบคำถาม พฤติกรรม… ระดับที่ 3 กันก่อน คือ จุดมุ่งหมายการเรียนรู้ จุดหมายการเรียนรู้นี่ กับผู้เรียน หลังเรียน น้อยบ้างไม่เท่ากัน บางเรื่องเรียนทั้งปีเลย บางเรื่องเรียนแค่วัน… เกิดขึ้น เมื่อเรียนเสร็จเนื้อหาใด พวกตัวชี้วัดนี่แหละ ตัวชี้วัด วิชาคณิตศาสตร์ที่ครูให้เมื่อกี้ เขาบอกว่า เลขฮินดูอารบิก เลขไทยของปริมาณที่ไม่เกิน… อันนี้เป็นของ ป. 1 นะ ไม่เกินร้อย… ไม่เกินร้อยละ 0 ครุจะให้พวกเราไปดู… เปิดกันต่อหน้าต่อตาเลย หลักสูตร 60 60 ครูให้เราเห็นหนังสือเล่มจริง นะครับ อันนี้เป็นหนังสือวิชา คนใช้ชื่อข้าวหอม คือ ลูกสาวครูเอง ดูตรงคำว่า</w:t>
      </w:r>
      <w:r>
        <w:t xml:space="preserve"> </w:t>
      </w:r>
      <w:r>
        <w:t xml:space="preserve">“</w:t>
      </w:r>
      <w:r>
        <w:t xml:space="preserve">ข้าวหอม</w:t>
      </w:r>
      <w:r>
        <w:t xml:space="preserve">”</w:t>
      </w:r>
      <w:r>
        <w:t xml:space="preserve"> </w:t>
      </w:r>
      <w:r>
        <w:t xml:space="preserve">มุมบนซ้ายของแบบฝึกหัดนะ เทอม 1 ม. 2 เทอม 2 แต่หนังสือมีเล่มเดียวใช้ทั้งปี เขาจะบอกว่า เราไปดูหนังสือของ… เริ่มแรก แบบฝึกหัด คณิตศาสตร์ เล่ม 1 นี่สารบัญ มี 6 บท ในเทอมที่ 1 ถ้าดูบทที่ 6 มันถึงแค่ 20 และตัวชี้วัดที่เราเห็นเมื่อกี้นี้ มันต้องถึงร้อยละ 10 แต่แบบฝึกหัดเลที่เล่มแรกแค่ 20 แปลว่าตัวชี้วัดนี่ มันเพิ่งจะครบนะ ครบปี แสดงว่าวันนี้ค่อย ๆ สะสม ค่อย ๆ สะสมชไป ที่คณิตศาสตร์นะเพราะว่าตัวนี้น่าจะวางตัวนี่ วันแรกที่ 1 ขวามือสุดเชิงจำนวนของ 1 มีความรู้สึกว่ามันน้อย นี่จำนวนของ 1 นะ ระบาย ระบาย ระบายไป ถ้าลูกกูระบายนกที่บินนี่ ระบาย ครูใจจะขาด นักเรียนมีความสุขจำนวนของ 1 วันจันทร์ ถ้าระบายกระต่ายตัวเดียวก็สบายใจ ถ้าระบายอีก 2 ตัว… ส่วนความสุขของวันที่ 1 พฤหัสบดี ศุกร์ เขียนเลข… เล่มนี้คือเล่มฉบับที่ 2 ตอนแรกลบจนขาดก็ข้างบนครับ เขียนเลข 1 อารบิก ล้อเข้าไป 7 วัน เฉพาะเลข 1 จากนั้นก็… ถ้าระบายหมวกก็… เหมือนกัน สัก 2 เสร็จ ถึง 5 อยู่ในรูปมันจะมี นี่ข้างซ้ายมันจะมี ข้างซ้ายจะมีถึง 5 สอนถึง 50 น่าจะ สอนวาดนักเรียนมองกระดานนะลูก เห็นอะไรไหม ไม่เห็นนั่นแหละ เขาจึงกลับมาสอน 0 จนถึง 0 + 2 -10 สิ่งที่สังเกต ก็คือมันจะมีความต้องการที่เกิดขึ้น เช่นวันนี้รับรู้ความรู้สึกจำนวนของ 1 วันที่ 2 ความรู้สึกจำนวนของ 1 วันที่ 4 ความรู้สึกเป็นบุญของนึงแทนความรู้สึกจำนวนของ 1 ได้ เขียนเลขไทยแทนความรู้สึกของ 1 เขียนทั้งไทยและอารบิก แสดงว่ามีจุดมุ่งหมายแต่ละวันเกิดขึ้น แต่ละวันเกิดขึ้น แปลว่าเนื้อหานี้มันไม่เรียนมันเดียวเสียแล้วสิ มันเรียนโดยใช้ช่วงเวลาหนึ่งเลย จุดมุ่งหมายการเรียนรู้ หรือตัวลือกการเรียนรเนี่ยมันเป็นยังไม่พอและเราเรียกว่าจุดประสงค์ หมายถึงห้องเรียนระดับชั้นเรียน ระดับต่ำ…. ซึ่งวันนี้เราพูดถึง OLE คือตัว O นักเรียนสามารถ… ต้องเข้าไปพร้อมจุดประสงค์รายวัน หรือจุดประสงค์เชิงพฤติกรรมนี่แหละ วันนี้ให้เด็กจำแนกสัตว์บก แล้วบอกให้ทราบว่าเมื่อเรียนเสร็จแล้วในวันนั้น ผู้เรียนจะแสดงพฤติกรรม… สังเกตได้ไม่ได้ เกิดขึ้นเพื่อบอก… จำแนกสัตว์บก สัตว์น้ำ บวกเลข 2 หลักแบบมีตัวทด ตัวอย่างของพฤติกรรม เช่น เมื่อกำหนด… เมื่อกำหนดภาพให้ 10 ภาพ นักเรียนสามารถจำแนกสัตว์… อารบิกแสดงจำนวนไม่เกิน 5 ได้ถูกต้อง ให้มา 10 ชนิด นักเรียนบอกได้ว่าจุดประสงค์ที่อ่านได้ทุกตัวที่ครูกำลังลบเส้น หลังเรียนและต้องสังเกตได้ ก็คือเด็กจะต้องคำนวณมาให้เห็นนะ ต้องเขียนออกมานะ เด็กจะต้องบอกเลยพูดออกมานะ เช่น คำว่า</w:t>
      </w:r>
      <w:r>
        <w:t xml:space="preserve"> </w:t>
      </w:r>
      <w:r>
        <w:t xml:space="preserve">“</w:t>
      </w:r>
      <w:r>
        <w:t xml:space="preserve">คำนวณ</w:t>
      </w:r>
      <w:r>
        <w:t xml:space="preserve">”</w:t>
      </w:r>
      <w:r>
        <w:t xml:space="preserve"> </w:t>
      </w:r>
      <w:r>
        <w:t xml:space="preserve">เพราะฉะนั้น จุดมุ่งหมายเชิงพฤติกรรม จะต้องเป็นจุดหมายที่เรา… แต่งกาย แต่ถ้าเป็นจุดสังเกตไม่ได้ เช่น เข้าใจความหมาย หัวข้อลักษณะให้เราอ่านเอง ส่วนประกอบ มีทั้งสิ้น 3 ส่วน ส่วนประกอบที่ 1 เรียกว่า พฤติกรมที่คาดหวัง ไม่มีไม่ได้ ไม่มีไม่ได้… ส่วนประกอบที่ 2 อันที่ 3 คือเกม เรามาไล่ทีละตัว ้ส่วนที่ 1เป็นส่วนที่บอกถึงพฤติกรรมหลังผ่าน… เป็นพฤติกรรมหลัง… นักเรียนบอกครูได้ว่าอะไรเป็นพืชใบเลี้ยงเดี่ยว บวกเลขได้ นักเรียนจำแนกสัตว์บกสัตว์น้ำได้ นักเรียนเปรียบเทียบได้ เป็นสิ่งที่ครูสังเกตออกมาแล้ว ที่คาดหวังนะ การเขียนทำกิริยาบ่งการกระทำ หรือเรียกว่า Action word สังเกตได้นั่นเอง ดังตัวอย่างในตาราง คำกริยาฝั่ง… ผู้จำแนกบรรยายอธิบาย… จุดประสงค์เชิงพฤติกรรม รู้เลือก… เข้าใจหรือเขารู้มันสังเกตไม่ได้… เพราะฉะนั้น ถ้าเอาฝั่งนี้ไปเขียน ส่วนที่ 1 ผ่านไป หรือสถานการณ์นะครับ เป็นสิ่งที่กำหนดให้ผู้เรียน เพื่อให้นักเรียนแสดงพฤติกรรม นักเรียนสามารถคำนวณโจทย์ปัญหาเศษส่วนที่เขียนไว้บนกระดานดำ ข้อความนี้… คำนวณ ใช้คำกิริยา… พฤติกรรมที่คาดหวัง ข้อกำหนด ฝึกหัดบนกระดานดำนะ อันนี้คือสถานการณ์… อันนี้ก็คือสถานการณ์ หรือเงื่อนไข ไม่มีเกณฑ์ เป็นสัตว์กินเนื้อและสัตว์กินพืช คำว่า</w:t>
      </w:r>
      <w:r>
        <w:t xml:space="preserve"> </w:t>
      </w:r>
      <w:r>
        <w:t xml:space="preserve">“</w:t>
      </w:r>
      <w:r>
        <w:t xml:space="preserve">บอก</w:t>
      </w:r>
      <w:r>
        <w:t xml:space="preserve">”</w:t>
      </w:r>
      <w:r>
        <w:t xml:space="preserve">่ พฤติกรรมที่คาดหวัง กำหนดให้คือชื่อสัตว์ชนิดคือส่วนที่ 2 สถานการณ์ ความจากนิทานที่ครูเล่าได้ สิ่งที่หวังกับผู้เรียนเป็นนักเรียนสามารถสรุปออกมาได้ จากนิทานในส่วนของเงื่อนไขนะ เมื่อกำหนดภาพให้ 1 ภาพ นักเรียนเขียนเล่าเรื่องจากภาพ ครูหวังเกี่ยวกับผู้เรียน โดยมีภาพที่ครูให้มา 1 ภาพ เป็นแบบที่ 2 เป็นแบบไหนก็ได้ใน 3 ข้อต่อไปนี้ ข้อที่ 3 เราเรียกว่าเกณฑ์ระดับต่ำสุด ที่นักเรียนจะ… ผู้เรียนได้เรียนรู้ ได้เรียนรู้แล้ว อันแรก เขียนชื่อศัพท์ของผลไม้ตามรูปได้ถูกต้อง อะไรคือสิ่งที่ครูหวัง ก็คือให้นักเรียนเขียนคำ… พฤติกรรมที่คาดหวัง เขียนจากอะไร เขียนจากรูป… เกิดการเขียนคำศัพท์ แล้วทำได้เท่าไร ก็ทำได้อย่างน้อย ผ่านมามีส่วนที่ 1 ตัวอย่างที่ 2 คำศัพท์ 8 ใน 10 คำ หวังว่านักเรียนจะบอก… เพราะฉะนั้น บอกคำศัพท์หรือพูดคำศัพท์นี้มาจากคำศัพท์ที่ครูห้ 10 คำนี้ นี่คือเงื่อนไขของทำการแสดงพฤติกรรม แค่ไหนต้อ งปลูกอย่างน้อย 8 จึงจะรับได้ กลับไปเป็นตัวอย่างเขียนเชิงคุณภาพ ตามทำนองสักวา อ่านจากไหน การอ่านนี่ มีเงื่อนไขว่า… ไม่มี ส่วนที่ 2 ไม่มี ถูกต้องตามทำนองสักวา กับในส่วนที่ 3 สังเกตว่า นักเรียนสามารถประพันธ์โคลงสี่สุภาพได้ถูกต้องตามฉันทลักษณ์ สังเกตได้ด้วยนะครับ ประพันธ์จากไหน แต่กับมีส่วนที่ 3 มีเกณฑ์ให้ เมื่อไม่มี เดี๋ยวครูเริ่มตรงนี้แล้วกัน เรียนวาดภาพให้เสร็จภายใน 20 นาที แล้วก็มีเกณฑ์ด้วย ส่วนที่ 2 ที่หายไป เราเพิ่มได้ วาดภาพทิวทัศน์ เหมือนจริง วาดภาพ คือเพิ่มเงื่อนไขการแสดงออกเข้าไป มันก็จะกลายเป็นส่วนที่ 2 สักวา มันก็จะกลายเป็นผล ต้องใช้คำกริยาที่แสดงการกระทำและสังเกตได้ ถ้าเราลองแยกดู มันจะมี 3 ส่วน มี 3 ส่วน เป็นวัสดุที่จำเป็นให้สามารถตอนกิ่งได้ 20 นาที หวังว่านักเรียนตอน… ตอนจากไหน จากไหนจากวัสดุที่ครูเตรียม จากสถานการณืส่วนที่ 2 นี้ส่วนที่ 2 ต้องเสร็จใน 20 นาที นี่คือเกณฑ์ ถ้าให้มาไม่ครบเราก็เขียนเพิ่มได้ หัวข้อสุดท้าย คือ… ก่อนจบ 4 ระดับ จุดหมายระดับสูง จดหมายระดับกลาง จุดหมายระดับต่ำสุด จุดหเชิงพฤติกรรมแสดงงานตัวนี้ต้องเอาเข้าไปพร้อมกับการจัดการเรียนการสอน อีกครูต้องนำเข้าไป จบบทที่ 2 ข้อ 3 นะ ให้เราอ่าน ให้เราอ่ารจุดประสงค์ ให้เราอ่านจุดประสงค์ ครูจะยกตัวอย่างข้อแรกก็แล้วกันนะคะ อ่านจุดประสงค์ข้อที่ 1… ภาษาอย่างแท้จริง อ่านเสร็จให้… หาแล้วให้เราตรวจสอบ ถ้าสังเกตได้แปลว่ามันเป็นจุดประสงค์เชิงพฤติกรรม เราจะขีดถูกเราจะคิดผิด แสดงว่าจุดประสงค์ข้อนั้นน่ะ ไม่เป็น ก็ไม่เป็น ถ้าไม่เป็นก็เฉย ๆ ไว้ ถ้าเป็นกรณีที่มันขีดถูก หรือเป็นนะ กรณีที่คาดหวัง 3 ก็คือเกณฑ์ สมมติว่าข้อ 5 เมื่ออ่านจุดประสงค์แล้ว ดูสิว่ามันสังเกตได้หรือไม่ได้นะครับ ถ้าสังเกต… ถ้าเป็นให้แยก 3 ด้าน ถ้าไม่เป็นก็เฉย ๆ ไว้นะ จะถ่ายรูปไปก็ได้นะฮะ ประมาณ เริ่มเลย เฉลยแบบฝึกหัดกัน อ๋อ เมื่อกี้เลขที่ 1 เลขที่ 6 เลขที่ 11 เลขที่ 2 ใช่ไหม เขาเลขที่ 2 ค่อยตอบ เราดูคำว่าเข้าใจนะ เข้าใจนะ เข้าใจมันสังเกตมันจะไม่เป็นพฤติกรรม ต้องเป็น ต้องสังเกต ถูกต้อง เลขที่ 3 ใครเลขที่ 3 นะ ติดกันแว่นใช่ไหม แว่น หนูเอาคำไหน คำกริยาที่หนูหาข้อ 3 ข้อ 2 ข้อ 2 ข้อ 3 ก็ได้ นักเรียนรู้ดีว่าการวางแผนครอบครัวมีความจำเป็นสำหรับประเทศไทยผิดใช่ไหม คำกริยามันคืออะไร รู้ดี รู้ดี มันมองแล้วมันสังเกตไม่ได้ เลขที่ 4 นี่ใช่ไหม ถูกหรือผิด ข้อ 2 คิดว่าถูก ดูคำไหน ดูคำไหน ในข้อความทั้งหมดของข้อ 2 น่ะ ดูคำไหน ข้อ 2 นะ นักเรียนสามารถชี้ที่ต้นพืชได้ถูกต้อง มันมีคำกริยาอยู่ 2… บอกครู คำที่ 2 คือคำว่า ชี้ ใครชี้ ที่อยู่กับผู้เรียน ฉะนั้น คำนี้เราจะดูคำว่าชี้นะ นิ้วเราใช่ไหม ชี้ใช่ไหม สังเกตได้ไหม ได้ พอเป็นปุ๊บต้องแบ่งกี่พยางค์ 3 พยางค์ อะไร พฤติกรรมที่คาดหวัง นึกออกไหม 1. พฤติกรรมที่คาดหวัง ยากอยู่ เลขที่ 5 ใครเลขที่ 5 คำว่าชี้ดูกริยาที่นักเรียน มันสังเกตได้คำว่า</w:t>
      </w:r>
      <w:r>
        <w:t xml:space="preserve"> </w:t>
      </w:r>
      <w:r>
        <w:t xml:space="preserve">“</w:t>
      </w:r>
      <w:r>
        <w:t xml:space="preserve">บอก</w:t>
      </w:r>
      <w:r>
        <w:t xml:space="preserve">”</w:t>
      </w:r>
      <w:r>
        <w:t xml:space="preserve"> </w:t>
      </w:r>
      <w:r>
        <w:t xml:space="preserve">ว่าเป็นพยาน เป็นรูปให้เลือก 3 อย่าง คือ 1 พฤติกรรมที่คาดหวัง 2 เงื่อนไข 3 เขตพื้นที่ 5 ใครเลขที่ 5 หัวหน้าหน้าตอบ เราดูว่าเราดูสิ่งที่ต้องการให้เกิดกับผู้เรฃียน ชี้ที่ต้นพืช นี่คือพฤติกรรมที่คาดหวังนะฮะ ชี้ที่ต้นพืช มันต้องแบ่ง 2 เลขที่ 6 อะไรอีก การที่เขามันก็จะชี้นี่ชี้จากไหน บอกรากปึ๊บ เด็กชี้ลำต้น นักเรียนก็ไป ชี้ เลขที่ 7 ใครเลขที่ 7 ตรงนี้แหละเป็นประเด็น เกณฑ์ ก็คือที่ถูกต้อง ถ้ามันเขียนไม่ชัดเราจะไม่นับ อย่างนั้นข้อนี้… มันไม่ชัดพอ เท่านี้ถ้าเขียนเพิ่ม….ฟังดี ๆ นะ นักเรียนสามารถคิดวิเคราะห์อย่างน้อย 3 อย่าง ถ้าบอกว่าได้ถูกต้องมันไม่ชัดหรอก ไม่นับโอเคนะ ต่อไปเลขที่ 8 เป็นไหม ถูก ก็คือมันเป็นพฤติกรรม ผิด มันคือไม่เป็น ดูคำว่าอะไร ตอนนี้มี 2 คำแหละ คือ ครูนำ นักเรียนสังเกตอะไรนะ นักเรียนอะไรได้ บอกชื่อเครื่องมือ ขมุบขมิบ มีคำมาไหม มีคำออกมา เมื่อไหร่แยกเป็น 3 อย่าง นั้นพฤติกรรมที่คาดหวัง วันที่ 8 ชื่อเครื่องมือ บอกชื่อเครื่องมือนี้ เป็นพฤติกรรมที่คาดหวัง คาดหวังว่าน่าจะทำได้เขาเรียกพฤติกรรมที่คาดหวัง ส่วนที่ 2 เลขที่ 10 เอ๊ย เลขที่ 9 ใครที่ 9 โอเค เลขที่ 9 ตอบแทนสิ อะไรคือเงื่อนไข จอบขึ้นมา นักเรียนต้องบอกอะไรทันทีสิ่งที่ครูหยิบ บอกชื่อ… อันนี้คือเงื่อนไขในการแสดงพฤติกรรม เลขที่ 11 อภารกิจอะไรคือเกมดูมือพี่เขาก็ได้ อะไรคือเกกณฑ์ ก็แสดง… ถูกต้องนี่ มันไม่ชัด ชัดมันไม่นับ 6 ใน 8 นี่คือเกณฑ์ ข้อ 5 ใคร เป็นไหม ตอนประสมคำนี่นะ… ด-า มีคำออกมาไหม ก-า น-า ได้ นา ม-า ได้ มา ต-า ได้ ตา… ประสมคำนี่ มันสะกดได้ เปลี่ยนออกมาเลยสังเกตได้เพราะฉะนั้น เป็น มี 12 ใช่ไหม เลขที่ 13 ส่วเป็นกรรมที่คาดหวังสิ่งที่ควรทำคือมันต้องอะไรได้ ผสมคำง่าย ๆ สำหรับนี่คือสิ่งที่ครูหวัง ประสมคำกับ… อะไรคือ 1 อะไรคือเงื่อนไข ของข้อนี้ ของข้อ 5 โอเค การผสมครั้งนี้ เงื่อนไขคือต้องใช้… กับสระ… เงื่อนไข… ส่วนที่ 3 เลขที่ 2 เกณฑ์ก็คือได้ถูกต้อง แต่เรารับไหม ทำไมไม่นับ ส่วนเกินล่ะ แต่มันไม่นับถ้าจะให้นับว่าอย่างไร อะไร เลขที่ 2 ลองคิดว่าต้องเป็นมันต้องเป็นอย่างไรข้อความนี้ เพราะฉะนั้น เราต้องเขียน… ในแผนมันจะมีจุดประสงค์นะ ถ้าครูเขียนอย่างนี้ นักเรียนผสมคำโดยใช้ 5 คำ ชัดไหม ได้ถูกต้องอย่างน้อย 5 คำ ข้อ 6 เลขที่ 3 เป็นไหม ไม่เป็น ดูคำว่า… ความสำคัญดูคำกริยานะครับ เห็นความสำคัญน่ะ มันสังเกตไม่ได้ มันจะเก็บไว้เป็นรูป เราจะไม่แยก และเราจะไม่เขียนจุดประสงค์ แบบที่มันสังเกตได้ เลขที่ 4 เลขที่ 4 นักเรียนสามารถวาดภาพและระบายสี ผิด ตอบว่าผิดนะ เลขที่ 4 ผิดหรือถูก ข้อ 7 นะ คำกริยาก่อนคำกริยา ข้อนี้มันมี แค่ตรงนี้ มันก็มีหลายที่สังเกตได้ไหม ถ้าเราเห็นคนเขาทำ เราเห็นมือเขาใช่ไหม มันสังเกตได้ เพราะฉะนั้น เป็นหรือไม่เป็น เป็น เมื่อเป็นรถต้องแยกชิ้นส่วน 1. พฤติกรรมที่คาดหวัง มันต้องทำให้ครบ ก็คือ… วาดภาพและระบายสี วาดภาพอะไรครับ ผลไม้และระบายสี ถ้าวันนี้ครูไม่ได้สอนเรื่องผลไม้ วาดภาพระบายสี ภาพทิวทัศน์ได้ไหม เงื่อนไขจะกลายเป็นอะไรตัวแทน เหมือนเดิมคืออะไร ครับ ระบายสี เลขที่อะไรนะเมะม่วงให้เป็นมะม่วงวาดทุเรียนให้เป็นขนุนโอ๊ย เหมือนจริงไม่รู้จะชัดอย่างไรแล้วนะ โอเคเนะได้จะเป็นจุดประสงค์เชิงพฤติกรรม และให้เราแยกส่วน 3 ส่วน เงื่อนไข 3 เกณฑ์ ไม่ครบได้ไหม ครบ ตอนเราเขียนจุดประสงค์ในแผนนะ แต่จุดประสงค์ไหนที่มันสังเกต จะไม่เขียนในแผน เราจะไม่ใช้ในแโอเคไหมครับ นะครับ อาทิตย์หน้าเราจะกลับไปเรียนออนไลน์ แล้วครูก็เข้าใจแล้วว่า… จริง ๆ เขามีประกาศนะ เขามีประกาศ อาทิตย์หน้าเราจะเรียนออนไลน์นะครับ เดี๋ยวจะส่งไฟล์ไปให้เป็นงาน 4 ชิ้น เรามีงานทั้งหมด 6 ชิ้น ข้อที่ 1 หรือชิ้นที่ 1 คือ ให้ทุกคนเดี๋ยวจะสั่งอีกที ชิ้นที่ 2 ให้สร้างข้อสอบถูกผิด หรือข้อ 2 สร้างข้อสอบเติมคำ 4 ข้อสอบจับคู่ งานมีทั้งหมดกี่ชิ้น 5 ชิ้นแรกไม่ให้เราออกข้อสอบ ทำไมจะต้องให้ทำงาน เพื่อสอบถึง 5 ประเภท ก็เพราะว่าเมื่อย โอเคไหมครับ ถ้าเราสอนเรื่องอะไรก็ตามเราก็… เดี๋ยวนะ ขออนุญาตโทรศัพท์แป๊บหนึ่ง สรุปว่างานมีทั้งหมด 6 ข้อ 6 ชิ้น 5… ฝึกสร้างข้อสอบก็เพราะว่าเมื่อเราเป็นครูเราต้องสร้างข้อสอบเป็น โอเคไหมครับ อันที่ 1 อันที่ 2 ข้อสอบ 5 ประเภทนี้ คู่กับเลขอะไรไหม คู่หรือเลขเดียว เรื่องประโยคความรวม เมื่อเราสอนเรื่องประโยคความเสร็จ รวมผู้คิดและประโยคความรวม เป็นเติมคำในประโยคความรวม เป็นจับคู่สอนเด็ก แล้วต้องสอบเป็นรูปแบบ ความหมายครูคืออย่างนั้น โอเคไหม ส่วนแต่ละเรื่องแล้วครูจะบอกแต่บอกเลยอาทิตย์หน้าเลี้ยงเสร็จปุ๊บ จะให้ทำ 4 ประเภทแรกเลย มีเวลาส่ง 3 อาทิตย์ด้วย โอเคไหม นึกออกไหม ชดเชยที่เราไปขอไปแข่งขันอะไรน่ะครั้งหนึ่ง มี 2 อย่าง มีช่วงเย็น ช่วงเย็นก็ประมาณ ทุ่มหนึ่ง ทุ่มนึงได้ไหม เดี๋ยว 18:00 น อันที่ 1 คือ 18:00 น. ไปทุกวันเดี๋ยว 19:00 น ทุกวันละ 2 ชั่วโมงอันที่ 2 คือว่างศุกร์บ่ายว่างไหม พวกเราว่างวันไหน อังคารก็ได้ อย่างนั้นครูว่างเช้าอังคารเอาไหมเช้าอังคาร บ่ายอังคารครูก็ว่างอีกเอาจนได้ป่ะล่ะ อังคารบ่ายพวกเราว่างไหม ถูกไหมแว่น อังคารบ่ายเราว่างใช่ไหม Online เด้อดีไหม จ๋า ยัง ๆ เรียนเสร็จปุ๊บว่าจะสั่ง อย่างนั้น ครูบอกล่วงหน้าเลย วันอังคารที่จะถึงนี้ตอนบ่ายนะ ถ้าครูลืม ไพรวัลย์โทร จดเบอร์ไว้กับนภา 083464 เราจะเข้าเข้าทีม Microsoft Team นะ ตอนบ่ายตอน 12:50 นแล้วก็เริ่มเรียนบ่ายโมง อังคารนี้เราจะเรียนบทที่ 4 ข้ามบทที่ 3 เฉยเลย เพราะบทที่ 3 เราจะเรียนทีหลัง เสร็จปุ๊บวันนั้นครูจะสั่งงาน 4 ข้อแรก วันอังคารหรือสั่ง 4 ก็ได้นะ จากนั้นเราจะเจอกันวันไหนอีก วันพุธ เป็นออนไลน์อีก โอเคไหม บทที่ 3 นี้ จะสั่งงาน ข้อ 5 อาทิตย์หน้า อังคาร พุธ งาน 6 ชิ้น สั่งไป 5 ชิ้น เกือบจบวิชาเนี่ หัวหน้าออนไลน์มา 2 วันนะ บทที่ 4 บทที่ 3 โอเคนะ เดี๋ยวตอนเย็นครูจะส่งไฟล์ให้ โอเคนะ วันพุธเตรียมกระดาษ 1 แผ่นครูจะให้เราทำข้อสอบส่งในวันพุธ พอสอนเสร็จปุ๊บไปทำเลย ถ่ายรูปส่งเข้า LINE ครูจะเฉลยมานะ บทที่ 4 นี่จบวันพุธ บทที่ 5 แล้วกลับออนไซนโอเค มีคำถามไหมครับ ไม่มี ไม่มี วันนี้ก็ขอขอบคุณทุกคนนะ ขอบคุณพี่ล่ามด้วย ไม่รู้ว่าชื่ออะไร 2 ท่าน เกมมวยปล้ำนะ สลับไปสลับมา มวยปล้ำนะ อ่านแปลไม่ออก เขาน่าจะต้องแตะมือนะ เพราะเป็นมวยปล้ำนะ โอเคนะครับ ก็ขอบคุณพี่ล่ามทางนี้ด้วย ขอบคุณทุกคนเลยครับ อย่างนั้นวันอังคารวันพุธก็ 50 นะ มีกระดาษนะ เดี๋ยวครูจะส่งให้เรียนนะครับ วันนี้แค่นี้ครับ หัวหน้าไป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วัดและประเมินผลการเรียนรู้ (บ่าย) 090866 ปลา มาริก</dc:title>
  <dc:creator/>
  <cp:keywords/>
  <dcterms:created xsi:type="dcterms:W3CDTF">2024-01-04T02:57:30Z</dcterms:created>
  <dcterms:modified xsi:type="dcterms:W3CDTF">2024-01-04T02: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สิงหาคม 2566 เวลา 13.00 น.</vt:lpwstr>
  </property>
  <property fmtid="{D5CDD505-2E9C-101B-9397-08002B2CF9AE}" pid="3" name="subtitle">
    <vt:lpwstr/>
  </property>
</Properties>
</file>